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4003" w:rsidRDefault="005D6F08" w:rsidP="00BC4003">
      <w:pPr>
        <w:pStyle w:val="Title"/>
      </w:pPr>
      <w:r w:rsidRPr="001D5A31">
        <w:rPr>
          <w:b/>
          <w:i/>
        </w:rPr>
        <w:t>Association dictionary. Add new analytic functionality</w:t>
      </w:r>
    </w:p>
    <w:p w:rsidR="00BC4003" w:rsidRDefault="00BC4003" w:rsidP="00BC4003">
      <w:pPr>
        <w:ind w:left="360"/>
      </w:pPr>
    </w:p>
    <w:p w:rsidR="005D6F08" w:rsidRDefault="005D6F08" w:rsidP="005D6F08">
      <w:r>
        <w:t>Association dictionary project was started in 2012 and is still active. Originally it was developed for French language (</w:t>
      </w:r>
      <w:hyperlink r:id="rId5" w:history="1">
        <w:r w:rsidRPr="00597BED">
          <w:rPr>
            <w:rStyle w:val="Hyperlink"/>
          </w:rPr>
          <w:t>http://dictaverf.nsu.ru</w:t>
        </w:r>
      </w:hyperlink>
      <w:r>
        <w:t xml:space="preserve">), but </w:t>
      </w:r>
      <w:r w:rsidRPr="00406608">
        <w:rPr>
          <w:noProof/>
        </w:rPr>
        <w:t>later</w:t>
      </w:r>
      <w:r>
        <w:t xml:space="preserve"> developed engine was used for Russian (</w:t>
      </w:r>
      <w:hyperlink r:id="rId6" w:history="1">
        <w:r w:rsidRPr="00597BED">
          <w:rPr>
            <w:rStyle w:val="Hyperlink"/>
          </w:rPr>
          <w:t>http://adictru.nsu.ru</w:t>
        </w:r>
      </w:hyperlink>
      <w:r>
        <w:t xml:space="preserve">) and Sakha languages as well. Five years ago, we look at this project as a tool which helped us to analyze some data, so our implementation was limited in terms of functionality and future development. Now we see which functionality required and we suggest </w:t>
      </w:r>
      <w:r>
        <w:rPr>
          <w:noProof/>
        </w:rPr>
        <w:t>you</w:t>
      </w:r>
      <w:r>
        <w:t xml:space="preserve"> implement the following features:</w:t>
      </w:r>
    </w:p>
    <w:p w:rsidR="00853847" w:rsidRDefault="005D6F08" w:rsidP="00853847">
      <w:pPr>
        <w:pStyle w:val="ListParagraph"/>
        <w:numPr>
          <w:ilvl w:val="0"/>
          <w:numId w:val="1"/>
        </w:numPr>
      </w:pPr>
      <w:r>
        <w:t>Cloud of words</w:t>
      </w:r>
      <w:r w:rsidR="006341D1">
        <w:t xml:space="preserve"> (like this </w:t>
      </w:r>
      <w:hyperlink r:id="rId7" w:tgtFrame="_blank" w:history="1">
        <w:r w:rsidR="00055A3E">
          <w:rPr>
            <w:rStyle w:val="Hyperlink"/>
            <w:rFonts w:ascii="Arial" w:hAnsi="Arial" w:cs="Arial"/>
            <w:color w:val="7E57C2"/>
            <w:sz w:val="20"/>
            <w:szCs w:val="20"/>
            <w:shd w:val="clear" w:color="auto" w:fill="FFFFFF"/>
          </w:rPr>
          <w:t>http://dictaverf.nsu.ru/graphs/index_cloud.html</w:t>
        </w:r>
      </w:hyperlink>
      <w:r w:rsidR="006341D1">
        <w:t>)</w:t>
      </w:r>
      <w:r w:rsidR="00AB695C">
        <w:t xml:space="preserve"> </w:t>
      </w:r>
      <w:r>
        <w:br/>
        <w:t xml:space="preserve">There are several </w:t>
      </w:r>
      <w:r w:rsidRPr="00B74306">
        <w:rPr>
          <w:noProof/>
        </w:rPr>
        <w:t>Javascripts</w:t>
      </w:r>
      <w:r>
        <w:t xml:space="preserve"> which implement this functionality on the</w:t>
      </w:r>
      <w:r w:rsidRPr="00B74306">
        <w:rPr>
          <w:noProof/>
        </w:rPr>
        <w:t xml:space="preserve"> client</w:t>
      </w:r>
      <w:r>
        <w:t xml:space="preserve"> side. You need to analyze those implementations, select more suitable and integrate this functionality into our project. Here you will learn </w:t>
      </w:r>
      <w:proofErr w:type="spellStart"/>
      <w:r>
        <w:t>J</w:t>
      </w:r>
      <w:bookmarkStart w:id="0" w:name="_GoBack"/>
      <w:bookmarkEnd w:id="0"/>
      <w:r>
        <w:t>avascript</w:t>
      </w:r>
      <w:proofErr w:type="spellEnd"/>
      <w:r>
        <w:t xml:space="preserve">, AJAX, PHP, PostgreSQL, JSON, etc. </w:t>
      </w:r>
    </w:p>
    <w:p w:rsidR="005D6F08" w:rsidRPr="00853847" w:rsidRDefault="005D6F08" w:rsidP="00853847">
      <w:pPr>
        <w:pStyle w:val="ListParagraph"/>
        <w:numPr>
          <w:ilvl w:val="0"/>
          <w:numId w:val="1"/>
        </w:numPr>
      </w:pPr>
      <w:r>
        <w:t xml:space="preserve">Statistical charts </w:t>
      </w:r>
      <w:r w:rsidR="00853847">
        <w:t xml:space="preserve">(one of them is like this one </w:t>
      </w:r>
      <w:hyperlink r:id="rId8" w:tgtFrame="_blank" w:history="1">
        <w:r w:rsidR="00853847" w:rsidRPr="00853847">
          <w:rPr>
            <w:rStyle w:val="Hyperlink"/>
            <w:rFonts w:ascii="Arial" w:hAnsi="Arial" w:cs="Arial"/>
            <w:color w:val="7E57C2"/>
            <w:sz w:val="20"/>
            <w:szCs w:val="20"/>
          </w:rPr>
          <w:t>http://dictaverf.nsu.ru/graphs/index_charts.html</w:t>
        </w:r>
      </w:hyperlink>
      <w:r w:rsidR="00853847">
        <w:t>).</w:t>
      </w:r>
      <w:r>
        <w:br/>
        <w:t>We need several charts to compare respondents from different areas. Once again there are several implementations. You will analyze them, select one, integrate, configure, and test.</w:t>
      </w:r>
    </w:p>
    <w:p w:rsidR="00BC4003" w:rsidRDefault="005D6F08" w:rsidP="00BC4003">
      <w:r>
        <w:t>Within this topic, you will work with a customer.</w:t>
      </w:r>
      <w:r w:rsidR="006341D1">
        <w:t xml:space="preserve"> You will learn </w:t>
      </w:r>
      <w:proofErr w:type="spellStart"/>
      <w:r w:rsidR="006341D1">
        <w:t>Javascript</w:t>
      </w:r>
      <w:proofErr w:type="spellEnd"/>
      <w:r w:rsidR="006341D1">
        <w:t>, AJAX, PHP, PostgreSQL, JSON, etc.</w:t>
      </w:r>
    </w:p>
    <w:p w:rsidR="005D6F08" w:rsidRDefault="005D6F08" w:rsidP="00BC4003"/>
    <w:p w:rsidR="005D6F08" w:rsidRDefault="005D6F08" w:rsidP="005D6F08">
      <w:r>
        <w:t xml:space="preserve">In the directories </w:t>
      </w:r>
      <w:proofErr w:type="spellStart"/>
      <w:r>
        <w:t>assoc_dict</w:t>
      </w:r>
      <w:proofErr w:type="spellEnd"/>
      <w:r>
        <w:t>*, you will find the dumps of the database (Russian and French ass</w:t>
      </w:r>
      <w:r w:rsidR="00406608">
        <w:t>ociation dictionaries</w:t>
      </w:r>
      <w:r>
        <w:t xml:space="preserve">) and PHP scripts which implement </w:t>
      </w:r>
      <w:r w:rsidRPr="00406608">
        <w:rPr>
          <w:noProof/>
        </w:rPr>
        <w:t>current</w:t>
      </w:r>
      <w:r>
        <w:t xml:space="preserve"> functionality. You need to implement new functionality into</w:t>
      </w:r>
      <w:r w:rsidR="00406608">
        <w:t xml:space="preserve"> the</w:t>
      </w:r>
      <w:r>
        <w:t xml:space="preserve"> </w:t>
      </w:r>
      <w:r w:rsidRPr="00406608">
        <w:rPr>
          <w:noProof/>
        </w:rPr>
        <w:t>dictionary</w:t>
      </w:r>
      <w:r>
        <w:t xml:space="preserve"> for</w:t>
      </w:r>
      <w:r w:rsidR="00406608">
        <w:t xml:space="preserve"> the</w:t>
      </w:r>
      <w:r>
        <w:t xml:space="preserve"> </w:t>
      </w:r>
      <w:r w:rsidRPr="00406608">
        <w:rPr>
          <w:noProof/>
        </w:rPr>
        <w:t>French</w:t>
      </w:r>
      <w:r>
        <w:t xml:space="preserve"> language.</w:t>
      </w:r>
    </w:p>
    <w:p w:rsidR="005D6F08" w:rsidRDefault="005D6F08" w:rsidP="005D6F08"/>
    <w:p w:rsidR="00AE6E7F" w:rsidRDefault="005D6F08" w:rsidP="005D6F08">
      <w:r>
        <w:t xml:space="preserve">Please, share your thoughts to the group which </w:t>
      </w:r>
      <w:r w:rsidRPr="00075BAD">
        <w:rPr>
          <w:noProof/>
        </w:rPr>
        <w:t>research</w:t>
      </w:r>
      <w:r>
        <w:rPr>
          <w:noProof/>
        </w:rPr>
        <w:t>es</w:t>
      </w:r>
      <w:r>
        <w:t xml:space="preserve"> new platforms and </w:t>
      </w:r>
      <w:r w:rsidRPr="00075BAD">
        <w:rPr>
          <w:noProof/>
        </w:rPr>
        <w:t>redesign</w:t>
      </w:r>
      <w:r>
        <w:rPr>
          <w:noProof/>
        </w:rPr>
        <w:t>s</w:t>
      </w:r>
      <w:r>
        <w:t xml:space="preserve"> the structure of the system.  Nevertheless, your goal is to integrate your changes into the current implementation. Introducing your results into the new version of the site would be a plus</w:t>
      </w:r>
    </w:p>
    <w:sectPr w:rsidR="00AE6E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63774"/>
    <w:multiLevelType w:val="hybridMultilevel"/>
    <w:tmpl w:val="FF040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5102C0"/>
    <w:multiLevelType w:val="hybridMultilevel"/>
    <w:tmpl w:val="68E20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A4161"/>
    <w:multiLevelType w:val="hybridMultilevel"/>
    <w:tmpl w:val="CC9AA9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tTQwMrY0sTC2MDRV0lEKTi0uzszPAykwrQUAEoiLjCwAAAA="/>
  </w:docVars>
  <w:rsids>
    <w:rsidRoot w:val="00524939"/>
    <w:rsid w:val="00055A3E"/>
    <w:rsid w:val="000E714A"/>
    <w:rsid w:val="00217F35"/>
    <w:rsid w:val="00406608"/>
    <w:rsid w:val="00524939"/>
    <w:rsid w:val="005D6F08"/>
    <w:rsid w:val="005E6FDC"/>
    <w:rsid w:val="006341D1"/>
    <w:rsid w:val="00853847"/>
    <w:rsid w:val="00AA2367"/>
    <w:rsid w:val="00AB695C"/>
    <w:rsid w:val="00AE6E7F"/>
    <w:rsid w:val="00BC4003"/>
    <w:rsid w:val="00CC0283"/>
    <w:rsid w:val="00EA7929"/>
    <w:rsid w:val="00F10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B3205"/>
  <w15:chartTrackingRefBased/>
  <w15:docId w15:val="{BD8AFC79-036F-4DF5-9F11-9568FEC95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00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C40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40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1077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1077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1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5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ctaverf.nsu.ru/graphs/index_chart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ictaverf.nsu.ru/graphs/index_clou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dictru.nsu.ru" TargetMode="External"/><Relationship Id="rId5" Type="http://schemas.openxmlformats.org/officeDocument/2006/relationships/hyperlink" Target="http://dictaverf.nsu.r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 Romanenko</dc:creator>
  <cp:keywords/>
  <dc:description/>
  <cp:lastModifiedBy>Alexey Romanenko</cp:lastModifiedBy>
  <cp:revision>11</cp:revision>
  <dcterms:created xsi:type="dcterms:W3CDTF">2017-03-21T08:37:00Z</dcterms:created>
  <dcterms:modified xsi:type="dcterms:W3CDTF">2017-04-05T05:08:00Z</dcterms:modified>
</cp:coreProperties>
</file>